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CB6D87" w14:textId="2BE68291" w:rsidR="0064754A" w:rsidRDefault="0064754A">
      <w:pPr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Statistical Method of Data Science Project #5 </w:t>
      </w:r>
    </w:p>
    <w:p w14:paraId="4935B17A" w14:textId="71A6AABA" w:rsidR="0064754A" w:rsidRDefault="0064754A">
      <w:pPr>
        <w:rPr>
          <w:b/>
          <w:sz w:val="44"/>
          <w:szCs w:val="44"/>
        </w:rPr>
      </w:pPr>
      <w:r>
        <w:rPr>
          <w:b/>
          <w:sz w:val="44"/>
          <w:szCs w:val="44"/>
        </w:rPr>
        <w:t>Name: Prashant Prakash</w:t>
      </w:r>
    </w:p>
    <w:p w14:paraId="452BC812" w14:textId="21F09B42" w:rsidR="0064754A" w:rsidRDefault="0064754A">
      <w:pPr>
        <w:rPr>
          <w:b/>
          <w:sz w:val="44"/>
          <w:szCs w:val="44"/>
        </w:rPr>
      </w:pPr>
      <w:r>
        <w:rPr>
          <w:b/>
          <w:sz w:val="44"/>
          <w:szCs w:val="44"/>
        </w:rPr>
        <w:t>Net Id: pxp141730</w:t>
      </w:r>
      <w:bookmarkStart w:id="0" w:name="_GoBack"/>
      <w:bookmarkEnd w:id="0"/>
    </w:p>
    <w:p w14:paraId="247FFCBD" w14:textId="50DBEA17" w:rsidR="0057187F" w:rsidRPr="00AB3C3D" w:rsidRDefault="00AB3C3D">
      <w:pPr>
        <w:rPr>
          <w:b/>
          <w:sz w:val="44"/>
          <w:szCs w:val="44"/>
        </w:rPr>
      </w:pPr>
      <w:r w:rsidRPr="00AB3C3D">
        <w:rPr>
          <w:b/>
          <w:sz w:val="44"/>
          <w:szCs w:val="44"/>
        </w:rPr>
        <w:t>Problem 1.</w:t>
      </w:r>
    </w:p>
    <w:p w14:paraId="1FB048F4" w14:textId="77777777" w:rsidR="00AB3C3D" w:rsidRDefault="00AB3C3D">
      <w:pPr>
        <w:rPr>
          <w:b/>
          <w:sz w:val="32"/>
          <w:szCs w:val="32"/>
        </w:rPr>
      </w:pPr>
    </w:p>
    <w:p w14:paraId="48EB6EE3" w14:textId="2B2E49E3" w:rsidR="00AB3C3D" w:rsidRDefault="00AB3C3D">
      <w:pPr>
        <w:rPr>
          <w:sz w:val="32"/>
          <w:szCs w:val="32"/>
        </w:rPr>
      </w:pPr>
      <w:r w:rsidRPr="00AB3C3D">
        <w:rPr>
          <w:sz w:val="32"/>
          <w:szCs w:val="32"/>
        </w:rPr>
        <w:t xml:space="preserve">Scatter Plot of PSA with other “Quantitative variables” </w:t>
      </w:r>
    </w:p>
    <w:p w14:paraId="79556442" w14:textId="77777777" w:rsidR="00AB3C3D" w:rsidRDefault="00AB3C3D">
      <w:pPr>
        <w:rPr>
          <w:sz w:val="32"/>
          <w:szCs w:val="32"/>
        </w:rPr>
      </w:pPr>
    </w:p>
    <w:p w14:paraId="429B5204" w14:textId="77777777" w:rsidR="00AB3C3D" w:rsidRDefault="00AB3C3D" w:rsidP="00AB3C3D">
      <w:pPr>
        <w:pStyle w:val="SourceCode"/>
      </w:pPr>
      <w:r>
        <w:rPr>
          <w:rStyle w:val="CommentTok"/>
        </w:rPr>
        <w:t xml:space="preserve"># read data from csv file 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Prashant/Downloads/prostate_cancer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scatter plot of PSA level with other variables </w:t>
      </w:r>
      <w:r>
        <w:br/>
      </w:r>
      <w:r>
        <w:br/>
      </w:r>
      <w:r>
        <w:rPr>
          <w:rStyle w:val="CommentTok"/>
        </w:rPr>
        <w:t xml:space="preserve"># with Cancer volum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cancervol, data$psa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PSA vs Cancer Volum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ancer Volu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a$psa~data$cancervol))</w:t>
      </w:r>
    </w:p>
    <w:p w14:paraId="5BA64323" w14:textId="77777777" w:rsidR="00AB3C3D" w:rsidRDefault="00AB3C3D">
      <w:pPr>
        <w:rPr>
          <w:sz w:val="32"/>
          <w:szCs w:val="32"/>
        </w:rPr>
      </w:pPr>
    </w:p>
    <w:p w14:paraId="319724B6" w14:textId="0E682A25" w:rsidR="00AB3C3D" w:rsidRPr="00AB3C3D" w:rsidRDefault="00AB3C3D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D25809E" wp14:editId="32C4099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14C06" w14:textId="77777777" w:rsidR="00AB3C3D" w:rsidRDefault="00AB3C3D">
      <w:pPr>
        <w:rPr>
          <w:b/>
          <w:sz w:val="32"/>
          <w:szCs w:val="32"/>
        </w:rPr>
      </w:pPr>
    </w:p>
    <w:p w14:paraId="25AF9CD3" w14:textId="77777777" w:rsidR="00AB3C3D" w:rsidRDefault="00AB3C3D">
      <w:pPr>
        <w:rPr>
          <w:b/>
          <w:sz w:val="32"/>
          <w:szCs w:val="32"/>
        </w:rPr>
      </w:pPr>
    </w:p>
    <w:p w14:paraId="77B1924A" w14:textId="77777777" w:rsidR="00A80A2C" w:rsidRDefault="00A80A2C" w:rsidP="00A80A2C">
      <w:pPr>
        <w:pStyle w:val="SourceCode"/>
      </w:pPr>
      <w:r>
        <w:rPr>
          <w:rStyle w:val="CommentTok"/>
        </w:rPr>
        <w:t xml:space="preserve"># with weight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weight, data$psa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PSA vs Weight"</w:t>
      </w:r>
      <w:r>
        <w:rPr>
          <w:rStyle w:val="NormalTok"/>
        </w:rPr>
        <w:t xml:space="preserve"> , </w:t>
      </w:r>
      <w:r>
        <w:rPr>
          <w:rStyle w:val="DataTypeTok"/>
        </w:rPr>
        <w:t>xlab=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a$psa~data$weight))</w:t>
      </w:r>
    </w:p>
    <w:p w14:paraId="5D201761" w14:textId="77777777" w:rsidR="00AB3C3D" w:rsidRDefault="00AB3C3D">
      <w:pPr>
        <w:rPr>
          <w:b/>
          <w:sz w:val="32"/>
          <w:szCs w:val="32"/>
        </w:rPr>
      </w:pPr>
    </w:p>
    <w:p w14:paraId="7246189E" w14:textId="68852542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6F334E2" wp14:editId="4B40AF1F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B1D1E" w14:textId="77777777" w:rsidR="00A80A2C" w:rsidRDefault="00A80A2C">
      <w:pPr>
        <w:rPr>
          <w:b/>
          <w:sz w:val="32"/>
          <w:szCs w:val="32"/>
        </w:rPr>
      </w:pPr>
    </w:p>
    <w:p w14:paraId="07EEFB3D" w14:textId="77777777" w:rsidR="00A80A2C" w:rsidRDefault="00A80A2C" w:rsidP="00A80A2C">
      <w:pPr>
        <w:pStyle w:val="SourceCode"/>
      </w:pPr>
      <w:r>
        <w:rPr>
          <w:rStyle w:val="CommentTok"/>
        </w:rPr>
        <w:t># with 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age, data$psa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SA vs Age"</w:t>
      </w:r>
      <w:r>
        <w:rPr>
          <w:rStyle w:val="NormalTok"/>
        </w:rPr>
        <w:t xml:space="preserve"> ,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a$psa~data$age))</w:t>
      </w:r>
    </w:p>
    <w:p w14:paraId="0FC2372C" w14:textId="77777777" w:rsidR="00A80A2C" w:rsidRDefault="00A80A2C">
      <w:pPr>
        <w:rPr>
          <w:b/>
          <w:sz w:val="32"/>
          <w:szCs w:val="32"/>
        </w:rPr>
      </w:pPr>
    </w:p>
    <w:p w14:paraId="76290B0E" w14:textId="7CB65B6E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ADE8996" wp14:editId="46513ECC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2E2F7" w14:textId="77777777" w:rsidR="00A80A2C" w:rsidRDefault="00A80A2C">
      <w:pPr>
        <w:rPr>
          <w:b/>
          <w:sz w:val="32"/>
          <w:szCs w:val="32"/>
        </w:rPr>
      </w:pPr>
    </w:p>
    <w:p w14:paraId="6D9C7C46" w14:textId="77777777" w:rsidR="00A80A2C" w:rsidRDefault="00A80A2C">
      <w:pPr>
        <w:rPr>
          <w:b/>
          <w:sz w:val="32"/>
          <w:szCs w:val="32"/>
        </w:rPr>
      </w:pPr>
    </w:p>
    <w:p w14:paraId="275887C3" w14:textId="77777777" w:rsidR="00A80A2C" w:rsidRPr="00A80A2C" w:rsidRDefault="00A80A2C">
      <w:pPr>
        <w:rPr>
          <w:b/>
          <w:bCs/>
          <w:sz w:val="32"/>
          <w:szCs w:val="32"/>
        </w:rPr>
      </w:pPr>
    </w:p>
    <w:p w14:paraId="7CBF549B" w14:textId="77777777" w:rsidR="00A80A2C" w:rsidRDefault="00A80A2C" w:rsidP="00A80A2C">
      <w:pPr>
        <w:pStyle w:val="SourceCode"/>
      </w:pPr>
      <w:r>
        <w:rPr>
          <w:rStyle w:val="CommentTok"/>
        </w:rPr>
        <w:t># with Benign prostatic hyperplasi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benpros, data$psa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SA vs hyperplasi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Benign prostatic hyperplasi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a$psa~data$benpros))</w:t>
      </w:r>
    </w:p>
    <w:p w14:paraId="402C5949" w14:textId="77777777" w:rsidR="00A80A2C" w:rsidRDefault="00A80A2C">
      <w:pPr>
        <w:rPr>
          <w:b/>
          <w:sz w:val="32"/>
          <w:szCs w:val="32"/>
        </w:rPr>
      </w:pPr>
    </w:p>
    <w:p w14:paraId="531DCA62" w14:textId="38272EB0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236F1B9" wp14:editId="20E4339B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D00E9" w14:textId="77777777" w:rsidR="00A80A2C" w:rsidRDefault="00A80A2C">
      <w:pPr>
        <w:rPr>
          <w:b/>
          <w:sz w:val="32"/>
          <w:szCs w:val="32"/>
        </w:rPr>
      </w:pPr>
    </w:p>
    <w:p w14:paraId="7B8235F7" w14:textId="77777777" w:rsidR="00A80A2C" w:rsidRDefault="00A80A2C" w:rsidP="00A80A2C">
      <w:pPr>
        <w:pStyle w:val="SourceCode"/>
      </w:pPr>
      <w:r>
        <w:rPr>
          <w:rStyle w:val="CommentTok"/>
        </w:rPr>
        <w:t># with Capsular penet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capspen, data$psa, </w:t>
      </w:r>
      <w:r>
        <w:rPr>
          <w:rStyle w:val="DataTypeTok"/>
        </w:rPr>
        <w:t>main=</w:t>
      </w:r>
      <w:r>
        <w:rPr>
          <w:rStyle w:val="StringTok"/>
        </w:rPr>
        <w:t>"PSA vs Capsular penetration"</w:t>
      </w:r>
      <w:r>
        <w:rPr>
          <w:rStyle w:val="NormalTok"/>
        </w:rPr>
        <w:t xml:space="preserve"> ,</w:t>
      </w:r>
      <w:r>
        <w:rPr>
          <w:rStyle w:val="DataTypeTok"/>
        </w:rPr>
        <w:t>xlab=</w:t>
      </w:r>
      <w:r>
        <w:rPr>
          <w:rStyle w:val="StringTok"/>
        </w:rPr>
        <w:t>"Capsular penetra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a$psa~data$capspen))</w:t>
      </w:r>
    </w:p>
    <w:p w14:paraId="78C77E0E" w14:textId="5CDF7B48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4895FA9" wp14:editId="25279C74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9E19C" w14:textId="77777777" w:rsidR="00A80A2C" w:rsidRDefault="00A80A2C">
      <w:pPr>
        <w:rPr>
          <w:b/>
          <w:sz w:val="32"/>
          <w:szCs w:val="32"/>
        </w:rPr>
      </w:pPr>
    </w:p>
    <w:p w14:paraId="12B6E18D" w14:textId="77777777" w:rsidR="00AB3E20" w:rsidRDefault="00AB3E20" w:rsidP="00AB3E20">
      <w:pPr>
        <w:pStyle w:val="SourceCode"/>
      </w:pPr>
      <w:r>
        <w:rPr>
          <w:rStyle w:val="CommentTok"/>
        </w:rPr>
        <w:t xml:space="preserve"># capturing correaltion coefficient to decide which varible is good for deciding PSA level 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data$psa,data$cancervol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0CF78A6F" w14:textId="77777777" w:rsidR="00AB3E20" w:rsidRDefault="00AB3E20" w:rsidP="00AB3E20">
      <w:pPr>
        <w:pStyle w:val="SourceCode"/>
      </w:pPr>
      <w:r>
        <w:rPr>
          <w:rStyle w:val="VerbatimChar"/>
        </w:rPr>
        <w:t>## [1] 0.6241506</w:t>
      </w:r>
    </w:p>
    <w:p w14:paraId="0F867E3F" w14:textId="77777777" w:rsidR="00AB3E20" w:rsidRDefault="00AB3E20" w:rsidP="00AB3E2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ata$psa,data$weight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35A5FA06" w14:textId="77777777" w:rsidR="00AB3E20" w:rsidRDefault="00AB3E20" w:rsidP="00AB3E20">
      <w:pPr>
        <w:pStyle w:val="SourceCode"/>
      </w:pPr>
      <w:r>
        <w:rPr>
          <w:rStyle w:val="VerbatimChar"/>
        </w:rPr>
        <w:t>## [1] 0.02621343</w:t>
      </w:r>
    </w:p>
    <w:p w14:paraId="3B75886E" w14:textId="77777777" w:rsidR="00AB3E20" w:rsidRDefault="00AB3E20" w:rsidP="00AB3E2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ata$psa,data$age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26FFAC0B" w14:textId="77777777" w:rsidR="00AB3E20" w:rsidRDefault="00AB3E20" w:rsidP="00AB3E20">
      <w:pPr>
        <w:pStyle w:val="SourceCode"/>
      </w:pPr>
      <w:r>
        <w:rPr>
          <w:rStyle w:val="VerbatimChar"/>
        </w:rPr>
        <w:t>## [1] 0.01719938</w:t>
      </w:r>
    </w:p>
    <w:p w14:paraId="3977F1CC" w14:textId="77777777" w:rsidR="00AB3E20" w:rsidRDefault="00AB3E20" w:rsidP="00AB3E2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ata$psa,data$benpros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4983E3BE" w14:textId="77777777" w:rsidR="00AB3E20" w:rsidRDefault="00AB3E20" w:rsidP="00AB3E20">
      <w:pPr>
        <w:pStyle w:val="SourceCode"/>
      </w:pPr>
      <w:r>
        <w:rPr>
          <w:rStyle w:val="VerbatimChar"/>
        </w:rPr>
        <w:t>## [1] -0.01648649</w:t>
      </w:r>
    </w:p>
    <w:p w14:paraId="63C4D88C" w14:textId="77777777" w:rsidR="00AB3E20" w:rsidRDefault="00AB3E20" w:rsidP="00AB3E20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ata$psa,data$capspen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11B45B9D" w14:textId="77777777" w:rsidR="00AB3E20" w:rsidRDefault="00AB3E20" w:rsidP="00AB3E20">
      <w:pPr>
        <w:pStyle w:val="SourceCode"/>
      </w:pPr>
      <w:r>
        <w:rPr>
          <w:rStyle w:val="VerbatimChar"/>
        </w:rPr>
        <w:t>## [1] 0.5507925</w:t>
      </w:r>
    </w:p>
    <w:p w14:paraId="4A883B57" w14:textId="77777777" w:rsidR="00AB3E20" w:rsidRDefault="00AB3E20" w:rsidP="00AB3E20">
      <w:pPr>
        <w:pStyle w:val="SourceCode"/>
      </w:pPr>
      <w:r>
        <w:rPr>
          <w:rStyle w:val="CommentTok"/>
        </w:rPr>
        <w:t xml:space="preserve"># Also we can check R Square to decide on which can be good for deciding PSA level </w:t>
      </w:r>
      <w:r>
        <w:br/>
      </w:r>
      <w:r>
        <w:br/>
      </w:r>
      <w:r>
        <w:rPr>
          <w:rStyle w:val="NormalTok"/>
        </w:rPr>
        <w:t>psa.reg.canvervo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ancervol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.canvervol)</w:t>
      </w:r>
    </w:p>
    <w:p w14:paraId="67594F85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cancervo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619  -9.023  -1.586   3.151 181.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 1.1249     4.3596   0.258    0.797    </w:t>
      </w:r>
      <w:r>
        <w:br/>
      </w:r>
      <w:r>
        <w:rPr>
          <w:rStyle w:val="VerbatimChar"/>
        </w:rPr>
        <w:t>## data$cancervol   3.2299     0.4148   7.786 8.47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3 on 95 degrees of freedom</w:t>
      </w:r>
      <w:r>
        <w:br/>
      </w:r>
      <w:r>
        <w:rPr>
          <w:rStyle w:val="VerbatimChar"/>
        </w:rPr>
        <w:t xml:space="preserve">## Multiple R-squared:  0.3896, Adjusted R-squared:  0.3831 </w:t>
      </w:r>
      <w:r>
        <w:br/>
      </w:r>
      <w:r>
        <w:rPr>
          <w:rStyle w:val="VerbatimChar"/>
        </w:rPr>
        <w:t>## F-statistic: 60.63 on 1 and 95 DF,  p-value: 8.468e-12</w:t>
      </w:r>
    </w:p>
    <w:p w14:paraId="684C9621" w14:textId="77777777" w:rsidR="00AB3E20" w:rsidRDefault="00AB3E20" w:rsidP="00AB3E20">
      <w:pPr>
        <w:pStyle w:val="SourceCode"/>
      </w:pPr>
      <w:r>
        <w:rPr>
          <w:rStyle w:val="NormalTok"/>
        </w:rPr>
        <w:t>psa.reg.weight 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eight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.weight)</w:t>
      </w:r>
    </w:p>
    <w:p w14:paraId="5D2850A5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weigh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737 -17.879 -10.167  -2.416 241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22.66607    5.88626   3.851 0.000214 ***</w:t>
      </w:r>
      <w:r>
        <w:br/>
      </w:r>
      <w:r>
        <w:rPr>
          <w:rStyle w:val="VerbatimChar"/>
        </w:rPr>
        <w:t xml:space="preserve">## data$weight  0.02339    0.09152   0.256 0.7988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8 on 95 degrees of freedom</w:t>
      </w:r>
      <w:r>
        <w:br/>
      </w:r>
      <w:r>
        <w:rPr>
          <w:rStyle w:val="VerbatimChar"/>
        </w:rPr>
        <w:t xml:space="preserve">## Multiple R-squared:  0.0006871,  Adjusted R-squared:  -0.009832 </w:t>
      </w:r>
      <w:r>
        <w:br/>
      </w:r>
      <w:r>
        <w:rPr>
          <w:rStyle w:val="VerbatimChar"/>
        </w:rPr>
        <w:t>## F-statistic: 0.06532 on 1 and 95 DF,  p-value: 0.7988</w:t>
      </w:r>
    </w:p>
    <w:p w14:paraId="6EAAAFEB" w14:textId="77777777" w:rsidR="00AB3E20" w:rsidRDefault="00AB3E20" w:rsidP="00AB3E20">
      <w:pPr>
        <w:pStyle w:val="SourceCode"/>
      </w:pPr>
      <w:r>
        <w:rPr>
          <w:rStyle w:val="NormalTok"/>
        </w:rPr>
        <w:t>psa.reg.ag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age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.age)</w:t>
      </w:r>
    </w:p>
    <w:p w14:paraId="252BAC61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833 -17.853 -10.653  -2.886 24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17.71301   36.12862   0.490    0.625</w:t>
      </w:r>
      <w:r>
        <w:br/>
      </w:r>
      <w:r>
        <w:rPr>
          <w:rStyle w:val="VerbatimChar"/>
        </w:rPr>
        <w:t>## data$age     0.09421    0.56193   0.168    0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9 on 95 degrees of freedom</w:t>
      </w:r>
      <w:r>
        <w:br/>
      </w:r>
      <w:r>
        <w:rPr>
          <w:rStyle w:val="VerbatimChar"/>
        </w:rPr>
        <w:t xml:space="preserve">## Multiple R-squared:  0.0002958,  Adjusted R-squared:  -0.01023 </w:t>
      </w:r>
      <w:r>
        <w:br/>
      </w:r>
      <w:r>
        <w:rPr>
          <w:rStyle w:val="VerbatimChar"/>
        </w:rPr>
        <w:t>## F-statistic: 0.02811 on 1 and 95 DF,  p-value: 0.8672</w:t>
      </w:r>
    </w:p>
    <w:p w14:paraId="1780CF32" w14:textId="77777777" w:rsidR="00AB3E20" w:rsidRDefault="00AB3E20" w:rsidP="00AB3E20">
      <w:pPr>
        <w:pStyle w:val="SourceCode"/>
      </w:pPr>
      <w:r>
        <w:rPr>
          <w:rStyle w:val="NormalTok"/>
        </w:rPr>
        <w:t>psa.reg.benpro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benpros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.benpros)</w:t>
      </w:r>
    </w:p>
    <w:p w14:paraId="43996F5B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benpro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3.64 -18.12 -10.00  -2.19 241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24.2924     5.4371   4.468 2.18e-05 ***</w:t>
      </w:r>
      <w:r>
        <w:br/>
      </w:r>
      <w:r>
        <w:rPr>
          <w:rStyle w:val="VerbatimChar"/>
        </w:rPr>
        <w:t xml:space="preserve">## data$benpros  -0.2218     1.3802  -0.161    0.8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9 on 95 degrees of freedom</w:t>
      </w:r>
      <w:r>
        <w:br/>
      </w:r>
      <w:r>
        <w:rPr>
          <w:rStyle w:val="VerbatimChar"/>
        </w:rPr>
        <w:t xml:space="preserve">## Multiple R-squared:  0.0002718,  Adjusted R-squared:  -0.01025 </w:t>
      </w:r>
      <w:r>
        <w:br/>
      </w:r>
      <w:r>
        <w:rPr>
          <w:rStyle w:val="VerbatimChar"/>
        </w:rPr>
        <w:t>## F-statistic: 0.02583 on 1 and 95 DF,  p-value: 0.8727</w:t>
      </w:r>
    </w:p>
    <w:p w14:paraId="7051C6C1" w14:textId="77777777" w:rsidR="00AB3E20" w:rsidRDefault="00AB3E20" w:rsidP="00AB3E20">
      <w:pPr>
        <w:pStyle w:val="SourceCode"/>
      </w:pPr>
      <w:r>
        <w:rPr>
          <w:rStyle w:val="NormalTok"/>
        </w:rPr>
        <w:t>psa.reg.capsp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$ps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apspen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.capspen)</w:t>
      </w:r>
    </w:p>
    <w:p w14:paraId="0C42CC02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psa ~ data$capspe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215  -9.547  -4.758   5.037 201.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0.3986     4.0456   2.570   0.0117 *  </w:t>
      </w:r>
      <w:r>
        <w:br/>
      </w:r>
      <w:r>
        <w:rPr>
          <w:rStyle w:val="VerbatimChar"/>
        </w:rPr>
        <w:t>## data$capspen   5.9373     0.9231   6.432 5.0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4.22 on 95 degrees of freedom</w:t>
      </w:r>
      <w:r>
        <w:br/>
      </w:r>
      <w:r>
        <w:rPr>
          <w:rStyle w:val="VerbatimChar"/>
        </w:rPr>
        <w:t xml:space="preserve">## Multiple R-squared:  0.3034, Adjusted R-squared:  0.296 </w:t>
      </w:r>
      <w:r>
        <w:br/>
      </w:r>
      <w:r>
        <w:rPr>
          <w:rStyle w:val="VerbatimChar"/>
        </w:rPr>
        <w:t>## F-statistic: 41.37 on 1 and 95 DF,  p-value: 5.055e-0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4"/>
        <w:gridCol w:w="2090"/>
        <w:gridCol w:w="1863"/>
        <w:gridCol w:w="1496"/>
        <w:gridCol w:w="1967"/>
      </w:tblGrid>
      <w:tr w:rsidR="000A5E88" w14:paraId="0D04499C" w14:textId="77777777" w:rsidTr="000A5E88">
        <w:tc>
          <w:tcPr>
            <w:tcW w:w="1934" w:type="dxa"/>
          </w:tcPr>
          <w:p w14:paraId="6D55CF3D" w14:textId="291862A1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ariable</w:t>
            </w:r>
          </w:p>
        </w:tc>
        <w:tc>
          <w:tcPr>
            <w:tcW w:w="2090" w:type="dxa"/>
          </w:tcPr>
          <w:p w14:paraId="0FFC5A10" w14:textId="6C6A2087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orrelation</w:t>
            </w:r>
          </w:p>
        </w:tc>
        <w:tc>
          <w:tcPr>
            <w:tcW w:w="1863" w:type="dxa"/>
          </w:tcPr>
          <w:p w14:paraId="5F17D7E0" w14:textId="3E6ECC7C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 Square</w:t>
            </w:r>
          </w:p>
        </w:tc>
        <w:tc>
          <w:tcPr>
            <w:tcW w:w="1496" w:type="dxa"/>
          </w:tcPr>
          <w:p w14:paraId="00F9411A" w14:textId="05AD2569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esidual Standard Error</w:t>
            </w:r>
          </w:p>
        </w:tc>
        <w:tc>
          <w:tcPr>
            <w:tcW w:w="1967" w:type="dxa"/>
          </w:tcPr>
          <w:p w14:paraId="30C191D4" w14:textId="557EEA8F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- Statistics</w:t>
            </w:r>
          </w:p>
        </w:tc>
      </w:tr>
      <w:tr w:rsidR="000A5E88" w14:paraId="2E2F9573" w14:textId="77777777" w:rsidTr="000A5E88">
        <w:trPr>
          <w:trHeight w:val="440"/>
        </w:trPr>
        <w:tc>
          <w:tcPr>
            <w:tcW w:w="1934" w:type="dxa"/>
          </w:tcPr>
          <w:p w14:paraId="7888A61B" w14:textId="4C5948C8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ancer Volume</w:t>
            </w:r>
          </w:p>
        </w:tc>
        <w:tc>
          <w:tcPr>
            <w:tcW w:w="2090" w:type="dxa"/>
          </w:tcPr>
          <w:p w14:paraId="2D59621B" w14:textId="5869ACB0" w:rsidR="000A5E88" w:rsidRPr="00D7190D" w:rsidRDefault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6241506</w:t>
            </w:r>
          </w:p>
        </w:tc>
        <w:tc>
          <w:tcPr>
            <w:tcW w:w="1863" w:type="dxa"/>
          </w:tcPr>
          <w:p w14:paraId="3D5A208D" w14:textId="459FA746" w:rsidR="000A5E88" w:rsidRPr="00D7190D" w:rsidRDefault="006F5881" w:rsidP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3896</w:t>
            </w:r>
          </w:p>
        </w:tc>
        <w:tc>
          <w:tcPr>
            <w:tcW w:w="1496" w:type="dxa"/>
          </w:tcPr>
          <w:p w14:paraId="2CD7A329" w14:textId="33DCF02F" w:rsidR="000A5E88" w:rsidRPr="00D7190D" w:rsidRDefault="006F5881" w:rsidP="006F5881">
            <w:pPr>
              <w:jc w:val="center"/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32.03</w:t>
            </w:r>
          </w:p>
        </w:tc>
        <w:tc>
          <w:tcPr>
            <w:tcW w:w="1967" w:type="dxa"/>
          </w:tcPr>
          <w:p w14:paraId="4090F361" w14:textId="13D5A06A" w:rsidR="000A5E88" w:rsidRPr="00D7190D" w:rsidRDefault="006F5881" w:rsidP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60.63</w:t>
            </w:r>
          </w:p>
        </w:tc>
      </w:tr>
      <w:tr w:rsidR="000A5E88" w14:paraId="7FC3D128" w14:textId="77777777" w:rsidTr="000A5E88">
        <w:tc>
          <w:tcPr>
            <w:tcW w:w="1934" w:type="dxa"/>
          </w:tcPr>
          <w:p w14:paraId="72852C33" w14:textId="184A092F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eight</w:t>
            </w:r>
          </w:p>
        </w:tc>
        <w:tc>
          <w:tcPr>
            <w:tcW w:w="2090" w:type="dxa"/>
          </w:tcPr>
          <w:p w14:paraId="79FD8F0B" w14:textId="64FA83B4" w:rsidR="000A5E88" w:rsidRPr="00D7190D" w:rsidRDefault="000A5E88" w:rsidP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621343</w:t>
            </w:r>
          </w:p>
        </w:tc>
        <w:tc>
          <w:tcPr>
            <w:tcW w:w="1863" w:type="dxa"/>
          </w:tcPr>
          <w:p w14:paraId="0F659634" w14:textId="1B40C3D6" w:rsidR="000A5E88" w:rsidRPr="00D7190D" w:rsidRDefault="006F5881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006871</w:t>
            </w:r>
          </w:p>
        </w:tc>
        <w:tc>
          <w:tcPr>
            <w:tcW w:w="1496" w:type="dxa"/>
          </w:tcPr>
          <w:p w14:paraId="47A5C7C3" w14:textId="7CD01045" w:rsidR="000A5E88" w:rsidRPr="00D7190D" w:rsidRDefault="006F5881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0.98</w:t>
            </w:r>
          </w:p>
        </w:tc>
        <w:tc>
          <w:tcPr>
            <w:tcW w:w="1967" w:type="dxa"/>
          </w:tcPr>
          <w:p w14:paraId="47401072" w14:textId="7A8B16FB" w:rsidR="000A5E88" w:rsidRPr="00D7190D" w:rsidRDefault="006F5881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6532</w:t>
            </w:r>
          </w:p>
        </w:tc>
      </w:tr>
      <w:tr w:rsidR="000A5E88" w14:paraId="7FFA8705" w14:textId="77777777" w:rsidTr="000A5E88">
        <w:tc>
          <w:tcPr>
            <w:tcW w:w="1934" w:type="dxa"/>
          </w:tcPr>
          <w:p w14:paraId="163BF361" w14:textId="0C6CBFE7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ge</w:t>
            </w:r>
          </w:p>
        </w:tc>
        <w:tc>
          <w:tcPr>
            <w:tcW w:w="2090" w:type="dxa"/>
          </w:tcPr>
          <w:p w14:paraId="14F48FDB" w14:textId="55C13C0B" w:rsidR="000A5E88" w:rsidRPr="00D7190D" w:rsidRDefault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1719938</w:t>
            </w:r>
          </w:p>
        </w:tc>
        <w:tc>
          <w:tcPr>
            <w:tcW w:w="1863" w:type="dxa"/>
          </w:tcPr>
          <w:p w14:paraId="053F8035" w14:textId="6767E37E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002958</w:t>
            </w:r>
          </w:p>
        </w:tc>
        <w:tc>
          <w:tcPr>
            <w:tcW w:w="1496" w:type="dxa"/>
          </w:tcPr>
          <w:p w14:paraId="57DEDA7C" w14:textId="53DF73C1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0.99</w:t>
            </w:r>
          </w:p>
        </w:tc>
        <w:tc>
          <w:tcPr>
            <w:tcW w:w="1967" w:type="dxa"/>
          </w:tcPr>
          <w:p w14:paraId="702614D8" w14:textId="61098480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811</w:t>
            </w:r>
          </w:p>
        </w:tc>
      </w:tr>
      <w:tr w:rsidR="000A5E88" w14:paraId="59EA6CB4" w14:textId="77777777" w:rsidTr="000A5E88">
        <w:tc>
          <w:tcPr>
            <w:tcW w:w="1934" w:type="dxa"/>
          </w:tcPr>
          <w:p w14:paraId="491AC207" w14:textId="430AAD93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benpros</w:t>
            </w:r>
          </w:p>
        </w:tc>
        <w:tc>
          <w:tcPr>
            <w:tcW w:w="2090" w:type="dxa"/>
          </w:tcPr>
          <w:p w14:paraId="22926016" w14:textId="02889026" w:rsidR="000A5E88" w:rsidRPr="00D7190D" w:rsidRDefault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-0.01648649</w:t>
            </w:r>
          </w:p>
        </w:tc>
        <w:tc>
          <w:tcPr>
            <w:tcW w:w="1863" w:type="dxa"/>
          </w:tcPr>
          <w:p w14:paraId="647CE1CA" w14:textId="2E3D9119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583</w:t>
            </w:r>
          </w:p>
        </w:tc>
        <w:tc>
          <w:tcPr>
            <w:tcW w:w="1496" w:type="dxa"/>
          </w:tcPr>
          <w:p w14:paraId="4A20FE6A" w14:textId="0D075CA5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0.99</w:t>
            </w:r>
          </w:p>
        </w:tc>
        <w:tc>
          <w:tcPr>
            <w:tcW w:w="1967" w:type="dxa"/>
          </w:tcPr>
          <w:p w14:paraId="25EEEC42" w14:textId="0195D31E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583</w:t>
            </w:r>
          </w:p>
        </w:tc>
      </w:tr>
      <w:tr w:rsidR="000A5E88" w14:paraId="2C0A7ADE" w14:textId="77777777" w:rsidTr="000A5E88">
        <w:tc>
          <w:tcPr>
            <w:tcW w:w="1934" w:type="dxa"/>
          </w:tcPr>
          <w:p w14:paraId="11590F3C" w14:textId="0BB1C423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apspen</w:t>
            </w:r>
          </w:p>
        </w:tc>
        <w:tc>
          <w:tcPr>
            <w:tcW w:w="2090" w:type="dxa"/>
          </w:tcPr>
          <w:p w14:paraId="20AA1C1C" w14:textId="3F03DF0E" w:rsidR="000A5E88" w:rsidRPr="00D7190D" w:rsidRDefault="000A5E88" w:rsidP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5507925</w:t>
            </w:r>
          </w:p>
        </w:tc>
        <w:tc>
          <w:tcPr>
            <w:tcW w:w="1863" w:type="dxa"/>
          </w:tcPr>
          <w:p w14:paraId="39051133" w14:textId="196D271C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3034</w:t>
            </w:r>
          </w:p>
        </w:tc>
        <w:tc>
          <w:tcPr>
            <w:tcW w:w="1496" w:type="dxa"/>
          </w:tcPr>
          <w:p w14:paraId="4916AB0E" w14:textId="7B4E713B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34.22</w:t>
            </w:r>
          </w:p>
        </w:tc>
        <w:tc>
          <w:tcPr>
            <w:tcW w:w="1967" w:type="dxa"/>
          </w:tcPr>
          <w:p w14:paraId="12719FC1" w14:textId="3F0DA76A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1.37</w:t>
            </w:r>
          </w:p>
        </w:tc>
      </w:tr>
    </w:tbl>
    <w:p w14:paraId="321F9725" w14:textId="77777777" w:rsidR="00A80A2C" w:rsidRDefault="00A80A2C">
      <w:pPr>
        <w:rPr>
          <w:b/>
          <w:sz w:val="32"/>
          <w:szCs w:val="32"/>
        </w:rPr>
      </w:pPr>
    </w:p>
    <w:p w14:paraId="0B821380" w14:textId="20D4BDF6" w:rsidR="00D7190D" w:rsidRDefault="00DE4DD6">
      <w:pPr>
        <w:rPr>
          <w:sz w:val="28"/>
          <w:szCs w:val="28"/>
        </w:rPr>
      </w:pPr>
      <w:r w:rsidRPr="00DE4DD6">
        <w:rPr>
          <w:b/>
          <w:sz w:val="28"/>
          <w:szCs w:val="28"/>
        </w:rPr>
        <w:t>Observation:</w:t>
      </w:r>
      <w:r>
        <w:rPr>
          <w:sz w:val="28"/>
          <w:szCs w:val="28"/>
        </w:rPr>
        <w:t xml:space="preserve"> </w:t>
      </w:r>
      <w:r w:rsidRPr="00DE4DD6">
        <w:rPr>
          <w:sz w:val="28"/>
          <w:szCs w:val="28"/>
        </w:rPr>
        <w:t xml:space="preserve">Clearly from above table the variable Cancer Volume can do good prediction of PSA level as compared to other variables. So we choose </w:t>
      </w:r>
      <w:r w:rsidRPr="00DE4DD6">
        <w:rPr>
          <w:b/>
          <w:sz w:val="28"/>
          <w:szCs w:val="28"/>
        </w:rPr>
        <w:t>“Cancer Volume”</w:t>
      </w:r>
      <w:r w:rsidRPr="00DE4DD6">
        <w:rPr>
          <w:sz w:val="28"/>
          <w:szCs w:val="28"/>
        </w:rPr>
        <w:t xml:space="preserve"> for Regression.</w:t>
      </w:r>
    </w:p>
    <w:p w14:paraId="158F673B" w14:textId="77777777" w:rsidR="00E937B0" w:rsidRDefault="00E937B0">
      <w:pPr>
        <w:rPr>
          <w:sz w:val="28"/>
          <w:szCs w:val="28"/>
        </w:rPr>
      </w:pPr>
    </w:p>
    <w:p w14:paraId="39780C3D" w14:textId="4D7A56C7" w:rsidR="00E937B0" w:rsidRDefault="00E937B0">
      <w:pPr>
        <w:rPr>
          <w:b/>
          <w:sz w:val="28"/>
          <w:szCs w:val="28"/>
        </w:rPr>
      </w:pPr>
      <w:r w:rsidRPr="00E937B0">
        <w:rPr>
          <w:b/>
          <w:sz w:val="28"/>
          <w:szCs w:val="28"/>
        </w:rPr>
        <w:t xml:space="preserve">Potential Outliers </w:t>
      </w:r>
    </w:p>
    <w:p w14:paraId="29421B73" w14:textId="77777777" w:rsidR="008B3B69" w:rsidRDefault="008B3B69">
      <w:pPr>
        <w:rPr>
          <w:b/>
          <w:sz w:val="28"/>
          <w:szCs w:val="28"/>
        </w:rPr>
      </w:pPr>
    </w:p>
    <w:p w14:paraId="4CE8CD3F" w14:textId="1A16CA2C" w:rsidR="008B3B69" w:rsidRPr="008B3B69" w:rsidRDefault="008B3B69">
      <w:pPr>
        <w:rPr>
          <w:sz w:val="28"/>
          <w:szCs w:val="28"/>
        </w:rPr>
      </w:pPr>
      <w:r w:rsidRPr="008B3B69">
        <w:rPr>
          <w:sz w:val="28"/>
          <w:szCs w:val="28"/>
        </w:rPr>
        <w:t>There are mainly 3 potential outliers. They are marked in the figure shown below.</w:t>
      </w:r>
    </w:p>
    <w:p w14:paraId="6823C645" w14:textId="3F7A2773" w:rsidR="008B3B69" w:rsidRDefault="008B3B69">
      <w:pPr>
        <w:rPr>
          <w:b/>
          <w:sz w:val="28"/>
          <w:szCs w:val="28"/>
        </w:rPr>
      </w:pPr>
      <w:r w:rsidRPr="00387AF9">
        <w:rPr>
          <w:noProof/>
          <w:highlight w:val="red"/>
        </w:rPr>
        <w:drawing>
          <wp:inline distT="0" distB="0" distL="0" distR="0" wp14:anchorId="4C482D36" wp14:editId="07FB4092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FE93B" w14:textId="77777777" w:rsidR="00E937B0" w:rsidRDefault="00E937B0">
      <w:pPr>
        <w:rPr>
          <w:b/>
          <w:sz w:val="28"/>
          <w:szCs w:val="28"/>
        </w:rPr>
      </w:pPr>
    </w:p>
    <w:p w14:paraId="1F836D94" w14:textId="77777777" w:rsidR="00E937B0" w:rsidRPr="00E937B0" w:rsidRDefault="00E937B0">
      <w:pPr>
        <w:rPr>
          <w:b/>
          <w:sz w:val="28"/>
          <w:szCs w:val="28"/>
        </w:rPr>
      </w:pPr>
    </w:p>
    <w:p w14:paraId="1C8840AA" w14:textId="77777777" w:rsidR="00DE4DD6" w:rsidRDefault="00DE4DD6">
      <w:pPr>
        <w:rPr>
          <w:sz w:val="28"/>
          <w:szCs w:val="28"/>
        </w:rPr>
      </w:pPr>
    </w:p>
    <w:p w14:paraId="32257960" w14:textId="16E3530B" w:rsidR="00DE4DD6" w:rsidRDefault="0051762E">
      <w:pPr>
        <w:rPr>
          <w:b/>
          <w:sz w:val="44"/>
          <w:szCs w:val="44"/>
        </w:rPr>
      </w:pPr>
      <w:r w:rsidRPr="0051762E">
        <w:rPr>
          <w:b/>
          <w:sz w:val="44"/>
          <w:szCs w:val="44"/>
        </w:rPr>
        <w:t xml:space="preserve">Problem 2. </w:t>
      </w:r>
    </w:p>
    <w:p w14:paraId="29F578FB" w14:textId="77777777" w:rsidR="0051762E" w:rsidRDefault="0051762E">
      <w:pPr>
        <w:rPr>
          <w:b/>
          <w:sz w:val="44"/>
          <w:szCs w:val="44"/>
        </w:rPr>
      </w:pPr>
    </w:p>
    <w:p w14:paraId="492F0090" w14:textId="340D0C1D" w:rsidR="0051762E" w:rsidRDefault="003E4348">
      <w:pPr>
        <w:rPr>
          <w:sz w:val="28"/>
          <w:szCs w:val="28"/>
        </w:rPr>
      </w:pPr>
      <w:r w:rsidRPr="005C1210">
        <w:rPr>
          <w:sz w:val="28"/>
          <w:szCs w:val="28"/>
        </w:rPr>
        <w:t xml:space="preserve">Linear regression Model PSA against </w:t>
      </w:r>
      <w:r w:rsidR="005C1210" w:rsidRPr="005C1210">
        <w:rPr>
          <w:sz w:val="28"/>
          <w:szCs w:val="28"/>
        </w:rPr>
        <w:t>Cancer Volume</w:t>
      </w:r>
    </w:p>
    <w:p w14:paraId="739682FB" w14:textId="77777777" w:rsidR="005C1210" w:rsidRDefault="005C1210">
      <w:pPr>
        <w:rPr>
          <w:sz w:val="28"/>
          <w:szCs w:val="28"/>
        </w:rPr>
      </w:pPr>
    </w:p>
    <w:p w14:paraId="13764752" w14:textId="77777777" w:rsidR="00E81349" w:rsidRDefault="00E81349" w:rsidP="00E81349">
      <w:pPr>
        <w:pStyle w:val="SourceCode"/>
      </w:pPr>
      <w:r>
        <w:rPr>
          <w:rStyle w:val="CommentTok"/>
        </w:rPr>
        <w:t xml:space="preserve"># clearly using correleation it's obvious Cancer volume is the candidate to do a better regression for PSA level 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ata$cancervol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ata$psa</w:t>
      </w:r>
      <w:r>
        <w:br/>
      </w:r>
      <w:r>
        <w:br/>
      </w:r>
      <w:r>
        <w:rPr>
          <w:rStyle w:val="NormalTok"/>
        </w:rPr>
        <w:t>(psa.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))</w:t>
      </w:r>
    </w:p>
    <w:p w14:paraId="3B9AC066" w14:textId="77777777" w:rsidR="00E81349" w:rsidRDefault="00E81349" w:rsidP="00E813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 1.125        3.230</w:t>
      </w:r>
    </w:p>
    <w:p w14:paraId="3AD3D7F4" w14:textId="77777777" w:rsidR="00E81349" w:rsidRDefault="00E81349" w:rsidP="00E8134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ata$cancervol, data$psa, </w:t>
      </w:r>
      <w:r>
        <w:rPr>
          <w:rStyle w:val="DataTypeTok"/>
        </w:rPr>
        <w:t>xlab=</w:t>
      </w:r>
      <w:r>
        <w:rPr>
          <w:rStyle w:val="StringTok"/>
        </w:rPr>
        <w:t>"Cancer Volu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psa.reg)</w:t>
      </w:r>
    </w:p>
    <w:p w14:paraId="702BDE34" w14:textId="77777777" w:rsidR="005C1210" w:rsidRDefault="005C1210">
      <w:pPr>
        <w:rPr>
          <w:sz w:val="28"/>
          <w:szCs w:val="28"/>
        </w:rPr>
      </w:pPr>
    </w:p>
    <w:p w14:paraId="6C108FBE" w14:textId="6EBF708E" w:rsidR="00E81349" w:rsidRDefault="00E81349">
      <w:pPr>
        <w:rPr>
          <w:sz w:val="28"/>
          <w:szCs w:val="28"/>
        </w:rPr>
      </w:pPr>
      <w:r w:rsidRPr="00387AF9">
        <w:rPr>
          <w:noProof/>
          <w:highlight w:val="red"/>
        </w:rPr>
        <w:drawing>
          <wp:inline distT="0" distB="0" distL="0" distR="0" wp14:anchorId="414DFA43" wp14:editId="6786ADC9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5E2DE" w14:textId="77777777" w:rsidR="00E81349" w:rsidRDefault="00E81349">
      <w:pPr>
        <w:rPr>
          <w:sz w:val="28"/>
          <w:szCs w:val="28"/>
        </w:rPr>
      </w:pPr>
    </w:p>
    <w:p w14:paraId="77632024" w14:textId="408386A3" w:rsidR="00E81349" w:rsidRDefault="00241E8E">
      <w:pPr>
        <w:rPr>
          <w:b/>
          <w:sz w:val="28"/>
          <w:szCs w:val="28"/>
        </w:rPr>
      </w:pPr>
      <w:r w:rsidRPr="00241E8E">
        <w:rPr>
          <w:b/>
          <w:sz w:val="28"/>
          <w:szCs w:val="28"/>
        </w:rPr>
        <w:t xml:space="preserve">Regression Model Diagnostics </w:t>
      </w:r>
    </w:p>
    <w:p w14:paraId="10D0FA74" w14:textId="77777777" w:rsidR="00241E8E" w:rsidRDefault="00241E8E">
      <w:pPr>
        <w:rPr>
          <w:b/>
          <w:sz w:val="28"/>
          <w:szCs w:val="28"/>
        </w:rPr>
      </w:pPr>
    </w:p>
    <w:p w14:paraId="71AF075F" w14:textId="77777777" w:rsidR="00326C1A" w:rsidRDefault="00326C1A" w:rsidP="00326C1A">
      <w:pPr>
        <w:pStyle w:val="SourceCode"/>
      </w:pPr>
      <w:r>
        <w:rPr>
          <w:rStyle w:val="CommentTok"/>
        </w:rPr>
        <w:t># Regression Diagnositics on Cancer Volume vs PSA</w:t>
      </w:r>
      <w:r>
        <w:br/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psa.reg)</w:t>
      </w:r>
    </w:p>
    <w:p w14:paraId="62BAC038" w14:textId="77777777" w:rsidR="00326C1A" w:rsidRDefault="00326C1A" w:rsidP="00326C1A">
      <w:pPr>
        <w:pStyle w:val="SourceCode"/>
      </w:pPr>
      <w:r>
        <w:rPr>
          <w:rStyle w:val="VerbatimChar"/>
        </w:rPr>
        <w:t>##                 2.5 %   97.5 %</w:t>
      </w:r>
      <w:r>
        <w:br/>
      </w:r>
      <w:r>
        <w:rPr>
          <w:rStyle w:val="VerbatimChar"/>
        </w:rPr>
        <w:t>## (Intercept) -7.530000 9.779701</w:t>
      </w:r>
      <w:r>
        <w:br/>
      </w:r>
      <w:r>
        <w:rPr>
          <w:rStyle w:val="VerbatimChar"/>
        </w:rPr>
        <w:t>## x            2.406407 4.053461</w:t>
      </w:r>
    </w:p>
    <w:p w14:paraId="316D1629" w14:textId="77777777" w:rsidR="00326C1A" w:rsidRDefault="00326C1A" w:rsidP="00326C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sa.reg)</w:t>
      </w:r>
    </w:p>
    <w:p w14:paraId="40F7F95D" w14:textId="77777777" w:rsidR="00326C1A" w:rsidRDefault="00326C1A" w:rsidP="00326C1A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619  -9.023  -1.586   3.151 181.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1249     4.3596   0.258    0.797    </w:t>
      </w:r>
      <w:r>
        <w:br/>
      </w:r>
      <w:r>
        <w:rPr>
          <w:rStyle w:val="VerbatimChar"/>
        </w:rPr>
        <w:t>## x             3.2299     0.4148   7.786 8.47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3 on 95 degrees of freedom</w:t>
      </w:r>
      <w:r>
        <w:br/>
      </w:r>
      <w:r>
        <w:rPr>
          <w:rStyle w:val="VerbatimChar"/>
        </w:rPr>
        <w:t xml:space="preserve">## Multiple R-squared:  0.3896, Adjusted R-squared:  0.3831 </w:t>
      </w:r>
      <w:r>
        <w:br/>
      </w:r>
      <w:r>
        <w:rPr>
          <w:rStyle w:val="VerbatimChar"/>
        </w:rPr>
        <w:t>## F-statistic: 60.63 on 1 and 95 DF,  p-value: 8.468e-12</w:t>
      </w:r>
    </w:p>
    <w:p w14:paraId="6ADC8E22" w14:textId="77777777" w:rsidR="00743582" w:rsidRDefault="00743582" w:rsidP="0074358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)</w:t>
      </w:r>
    </w:p>
    <w:p w14:paraId="2A45AF9B" w14:textId="77777777" w:rsidR="00743582" w:rsidRDefault="00743582" w:rsidP="0074358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x          1  62202   62202  60.627 8.468e-12 ***</w:t>
      </w:r>
      <w:r>
        <w:br/>
      </w:r>
      <w:r>
        <w:rPr>
          <w:rStyle w:val="VerbatimChar"/>
        </w:rPr>
        <w:t xml:space="preserve">## Residuals 95  97469    102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05FEB8F" w14:textId="77777777" w:rsidR="00743582" w:rsidRDefault="00743582" w:rsidP="00326C1A">
      <w:pPr>
        <w:pStyle w:val="SourceCode"/>
      </w:pPr>
    </w:p>
    <w:p w14:paraId="04262FCB" w14:textId="6BF080E2" w:rsidR="00326C1A" w:rsidRDefault="00B26A58">
      <w:pPr>
        <w:rPr>
          <w:sz w:val="28"/>
          <w:szCs w:val="28"/>
        </w:rPr>
      </w:pPr>
      <w:r w:rsidRPr="00B26A58">
        <w:rPr>
          <w:sz w:val="28"/>
          <w:szCs w:val="28"/>
        </w:rPr>
        <w:t>clearly if we see the p-value is 8.47e-12 and R-squared value is 0.3896 so this can be significant to a certain level but not to a great extent. So first we will understand different plots behavior to come to conclusion.</w:t>
      </w:r>
    </w:p>
    <w:p w14:paraId="048D5B63" w14:textId="77777777" w:rsidR="00B26A58" w:rsidRDefault="00B26A58">
      <w:pPr>
        <w:rPr>
          <w:sz w:val="28"/>
          <w:szCs w:val="28"/>
        </w:rPr>
      </w:pPr>
    </w:p>
    <w:p w14:paraId="68AF7B4B" w14:textId="77777777" w:rsidR="004018E5" w:rsidRDefault="004018E5" w:rsidP="004018E5">
      <w:pPr>
        <w:pStyle w:val="SourceCode"/>
        <w:rPr>
          <w:rStyle w:val="CommentTok"/>
        </w:rPr>
      </w:pPr>
    </w:p>
    <w:p w14:paraId="2F19DDD7" w14:textId="77777777" w:rsidR="004018E5" w:rsidRDefault="004018E5" w:rsidP="004018E5">
      <w:pPr>
        <w:pStyle w:val="SourceCode"/>
        <w:rPr>
          <w:rStyle w:val="CommentTok"/>
        </w:rPr>
      </w:pPr>
    </w:p>
    <w:p w14:paraId="0E6042AC" w14:textId="77777777" w:rsidR="004018E5" w:rsidRDefault="004018E5" w:rsidP="004018E5">
      <w:pPr>
        <w:pStyle w:val="SourceCode"/>
        <w:rPr>
          <w:rStyle w:val="CommentTok"/>
        </w:rPr>
      </w:pPr>
    </w:p>
    <w:p w14:paraId="3725A69D" w14:textId="77777777" w:rsidR="004018E5" w:rsidRDefault="004018E5" w:rsidP="004018E5">
      <w:pPr>
        <w:pStyle w:val="SourceCode"/>
      </w:pPr>
      <w:r>
        <w:rPr>
          <w:rStyle w:val="CommentTok"/>
        </w:rPr>
        <w:t xml:space="preserve"># Check for errors for zero mean and constant variance , normality and independence of residual error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psa.reg),</w:t>
      </w:r>
      <w:r>
        <w:rPr>
          <w:rStyle w:val="KeywordTok"/>
        </w:rPr>
        <w:t>resid</w:t>
      </w:r>
      <w:r>
        <w:rPr>
          <w:rStyle w:val="NormalTok"/>
        </w:rPr>
        <w:t xml:space="preserve">(psa.reg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A75A5F5" w14:textId="77777777" w:rsidR="004018E5" w:rsidRDefault="004018E5" w:rsidP="004018E5">
      <w:r>
        <w:rPr>
          <w:noProof/>
        </w:rPr>
        <w:drawing>
          <wp:inline distT="0" distB="0" distL="0" distR="0" wp14:anchorId="34BB01C3" wp14:editId="72A19999">
            <wp:extent cx="4966335" cy="3888740"/>
            <wp:effectExtent l="0" t="0" r="1206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25" cy="388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A717D" w14:textId="46109A4F" w:rsidR="004018E5" w:rsidRPr="004018E5" w:rsidRDefault="004018E5" w:rsidP="004018E5">
      <w:pPr>
        <w:pStyle w:val="SourceCode"/>
        <w:rPr>
          <w:shd w:val="clear" w:color="auto" w:fill="F8F8F8"/>
        </w:rPr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))</w:t>
      </w:r>
    </w:p>
    <w:p w14:paraId="3DF78D0D" w14:textId="2E9757D6" w:rsidR="00B26A58" w:rsidRDefault="004018E5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F11762B" wp14:editId="5BEF501F">
            <wp:extent cx="5440680" cy="43525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1A2E3" w14:textId="77777777" w:rsidR="004018E5" w:rsidRDefault="004018E5">
      <w:pPr>
        <w:rPr>
          <w:sz w:val="28"/>
          <w:szCs w:val="28"/>
        </w:rPr>
      </w:pPr>
    </w:p>
    <w:p w14:paraId="187AAE68" w14:textId="77777777" w:rsidR="000724C3" w:rsidRDefault="000724C3" w:rsidP="000724C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psa.reg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93287FA" w14:textId="7BF53EFC" w:rsidR="004018E5" w:rsidRDefault="000724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A7E3380" wp14:editId="268A62FC">
            <wp:extent cx="5440680" cy="435254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41AD7" w14:textId="77777777" w:rsidR="000724C3" w:rsidRDefault="000724C3">
      <w:pPr>
        <w:rPr>
          <w:sz w:val="28"/>
          <w:szCs w:val="28"/>
        </w:rPr>
      </w:pPr>
    </w:p>
    <w:p w14:paraId="068673EA" w14:textId="3A104FF5" w:rsidR="000724C3" w:rsidRDefault="008D300A">
      <w:pPr>
        <w:rPr>
          <w:sz w:val="28"/>
          <w:szCs w:val="28"/>
        </w:rPr>
      </w:pPr>
      <w:r w:rsidRPr="008D300A">
        <w:rPr>
          <w:b/>
          <w:sz w:val="28"/>
          <w:szCs w:val="28"/>
        </w:rPr>
        <w:t xml:space="preserve">Observation: </w:t>
      </w:r>
    </w:p>
    <w:p w14:paraId="1ED83A08" w14:textId="77777777" w:rsidR="008D300A" w:rsidRDefault="008D300A">
      <w:pPr>
        <w:rPr>
          <w:sz w:val="28"/>
          <w:szCs w:val="28"/>
        </w:rPr>
      </w:pPr>
    </w:p>
    <w:p w14:paraId="6836F815" w14:textId="5196C78B" w:rsidR="008D300A" w:rsidRDefault="008D300A">
      <w:pPr>
        <w:rPr>
          <w:sz w:val="28"/>
          <w:szCs w:val="28"/>
        </w:rPr>
      </w:pPr>
      <w:r>
        <w:rPr>
          <w:sz w:val="28"/>
          <w:szCs w:val="28"/>
        </w:rPr>
        <w:t xml:space="preserve">As we can see from different </w:t>
      </w:r>
      <w:r w:rsidR="00D930CD">
        <w:rPr>
          <w:sz w:val="28"/>
          <w:szCs w:val="28"/>
        </w:rPr>
        <w:t xml:space="preserve">plots. We can assume following. </w:t>
      </w:r>
    </w:p>
    <w:p w14:paraId="3456CD02" w14:textId="430412DE" w:rsidR="00D930CD" w:rsidRDefault="00D930CD" w:rsidP="00D930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sidual Plot: we can see the graph has some pattern.</w:t>
      </w:r>
    </w:p>
    <w:p w14:paraId="2071FF2F" w14:textId="55165F88" w:rsidR="00D930CD" w:rsidRDefault="00D930CD" w:rsidP="00D930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QQ Plot: It is not normally distributed, rather the points divert from around right tail.</w:t>
      </w:r>
    </w:p>
    <w:p w14:paraId="7F01DB89" w14:textId="1B6168BF" w:rsidR="00D930CD" w:rsidRDefault="00D930CD" w:rsidP="00D930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Series Plot: There are some pattern and errors are dependent on each other.</w:t>
      </w:r>
    </w:p>
    <w:p w14:paraId="565BD0AD" w14:textId="77777777" w:rsidR="00D930CD" w:rsidRDefault="00D930CD" w:rsidP="00D930CD">
      <w:pPr>
        <w:rPr>
          <w:sz w:val="28"/>
          <w:szCs w:val="28"/>
        </w:rPr>
      </w:pPr>
    </w:p>
    <w:p w14:paraId="552D6117" w14:textId="654BA075" w:rsidR="00D930CD" w:rsidRDefault="008149DD" w:rsidP="00D930CD">
      <w:pPr>
        <w:rPr>
          <w:b/>
          <w:sz w:val="28"/>
          <w:szCs w:val="28"/>
        </w:rPr>
      </w:pPr>
      <w:r>
        <w:rPr>
          <w:b/>
          <w:sz w:val="28"/>
          <w:szCs w:val="28"/>
        </w:rPr>
        <w:t>Improvement</w:t>
      </w:r>
      <w:r w:rsidRPr="008149DD">
        <w:rPr>
          <w:b/>
          <w:sz w:val="28"/>
          <w:szCs w:val="28"/>
        </w:rPr>
        <w:t xml:space="preserve">: </w:t>
      </w:r>
    </w:p>
    <w:p w14:paraId="16F69E82" w14:textId="77777777" w:rsidR="008149DD" w:rsidRPr="008149DD" w:rsidRDefault="008149DD" w:rsidP="008149DD">
      <w:pPr>
        <w:pStyle w:val="ListParagraph"/>
        <w:rPr>
          <w:sz w:val="28"/>
          <w:szCs w:val="28"/>
        </w:rPr>
      </w:pPr>
    </w:p>
    <w:p w14:paraId="0E2BA198" w14:textId="60D5A5FD" w:rsidR="008149DD" w:rsidRDefault="008149DD" w:rsidP="008149DD">
      <w:pPr>
        <w:rPr>
          <w:sz w:val="28"/>
          <w:szCs w:val="28"/>
        </w:rPr>
      </w:pPr>
      <w:r w:rsidRPr="008149DD">
        <w:rPr>
          <w:sz w:val="28"/>
          <w:szCs w:val="28"/>
        </w:rPr>
        <w:t>We will do log transformation to improve the regression model.</w:t>
      </w:r>
    </w:p>
    <w:p w14:paraId="215795C0" w14:textId="77777777" w:rsidR="008149DD" w:rsidRDefault="008149DD" w:rsidP="008149DD">
      <w:pPr>
        <w:rPr>
          <w:sz w:val="28"/>
          <w:szCs w:val="28"/>
        </w:rPr>
      </w:pPr>
    </w:p>
    <w:p w14:paraId="3818BA25" w14:textId="77777777" w:rsidR="008149DD" w:rsidRDefault="008149DD" w:rsidP="008149DD">
      <w:pPr>
        <w:rPr>
          <w:sz w:val="28"/>
          <w:szCs w:val="28"/>
        </w:rPr>
      </w:pPr>
    </w:p>
    <w:p w14:paraId="16152CE5" w14:textId="77777777" w:rsidR="003548E8" w:rsidRDefault="003548E8" w:rsidP="003548E8">
      <w:pPr>
        <w:pStyle w:val="SourceCode"/>
      </w:pPr>
      <w:r>
        <w:rPr>
          <w:rStyle w:val="CommentTok"/>
        </w:rPr>
        <w:t xml:space="preserve"># Do Log transform to provide a better fit </w:t>
      </w:r>
      <w:r>
        <w:br/>
      </w:r>
      <w:r>
        <w:br/>
      </w:r>
      <w:r>
        <w:rPr>
          <w:rStyle w:val="NormalTok"/>
        </w:rPr>
        <w:t>psa.lo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$psa)</w:t>
      </w:r>
      <w:r>
        <w:br/>
      </w:r>
      <w:r>
        <w:rPr>
          <w:rStyle w:val="NormalTok"/>
        </w:rPr>
        <w:t>cancervol.lo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$cancervol)</w:t>
      </w:r>
      <w:r>
        <w:br/>
      </w:r>
      <w:r>
        <w:rPr>
          <w:rStyle w:val="NormalTok"/>
        </w:rPr>
        <w:t>reg.log.transform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.log ~</w:t>
      </w:r>
      <w:r>
        <w:rPr>
          <w:rStyle w:val="StringTok"/>
        </w:rPr>
        <w:t xml:space="preserve"> </w:t>
      </w:r>
      <w:r>
        <w:rPr>
          <w:rStyle w:val="NormalTok"/>
        </w:rPr>
        <w:t>cancervol.log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.log.transformed)</w:t>
      </w:r>
    </w:p>
    <w:p w14:paraId="29B168FB" w14:textId="4567FA26" w:rsidR="003548E8" w:rsidRDefault="003548E8" w:rsidP="003548E8">
      <w:pPr>
        <w:rPr>
          <w:sz w:val="28"/>
          <w:szCs w:val="2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.log ~ cancervol.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778 -0.4187  0.1012  0.5035  1.9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1.50923    0.12198   12.37   &lt;2e-16 ***</w:t>
      </w:r>
      <w:r>
        <w:br/>
      </w:r>
      <w:r>
        <w:rPr>
          <w:rStyle w:val="VerbatimChar"/>
        </w:rPr>
        <w:t>## cancervol.log  0.71827    0.06822   10.5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</w:p>
    <w:p w14:paraId="0F71BA03" w14:textId="77777777" w:rsidR="003548E8" w:rsidRDefault="003548E8" w:rsidP="003548E8">
      <w:pPr>
        <w:rPr>
          <w:sz w:val="28"/>
          <w:szCs w:val="28"/>
        </w:rPr>
      </w:pPr>
    </w:p>
    <w:p w14:paraId="18F9C0F6" w14:textId="77777777" w:rsidR="003548E8" w:rsidRDefault="003548E8" w:rsidP="003548E8">
      <w:pPr>
        <w:rPr>
          <w:sz w:val="28"/>
          <w:szCs w:val="28"/>
        </w:rPr>
      </w:pPr>
    </w:p>
    <w:p w14:paraId="54B87646" w14:textId="77777777" w:rsidR="003548E8" w:rsidRDefault="003548E8" w:rsidP="003548E8">
      <w:pPr>
        <w:pStyle w:val="SourceCode"/>
      </w:pPr>
      <w:r>
        <w:rPr>
          <w:rStyle w:val="VerbatimChar"/>
        </w:rPr>
        <w:t>## Residual standard error: 0.7879 on 95 degrees of freedom</w:t>
      </w:r>
      <w:r>
        <w:br/>
      </w:r>
      <w:r>
        <w:rPr>
          <w:rStyle w:val="VerbatimChar"/>
        </w:rPr>
        <w:t xml:space="preserve">## Multiple R-squared:  0.5385, Adjusted R-squared:  0.5336 </w:t>
      </w:r>
      <w:r>
        <w:br/>
      </w:r>
      <w:r>
        <w:rPr>
          <w:rStyle w:val="VerbatimChar"/>
        </w:rPr>
        <w:t>## F-statistic: 110.8 on 1 and 95 DF,  p-value: &lt; 2.2e-16</w:t>
      </w:r>
    </w:p>
    <w:p w14:paraId="2A962566" w14:textId="77777777" w:rsidR="003548E8" w:rsidRDefault="003548E8" w:rsidP="003548E8">
      <w:pPr>
        <w:pStyle w:val="SourceCode"/>
      </w:pPr>
      <w:r>
        <w:rPr>
          <w:rStyle w:val="CommentTok"/>
        </w:rPr>
        <w:t xml:space="preserve"># Check for errors for zero mean and constant variance , normality and independence of residual error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reg.log.transformed),</w:t>
      </w:r>
      <w:r>
        <w:rPr>
          <w:rStyle w:val="KeywordTok"/>
        </w:rPr>
        <w:t>resid</w:t>
      </w:r>
      <w:r>
        <w:rPr>
          <w:rStyle w:val="NormalTok"/>
        </w:rPr>
        <w:t xml:space="preserve">(reg.log.transformed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0F45D0B" w14:textId="58176298" w:rsidR="003548E8" w:rsidRDefault="003548E8" w:rsidP="003548E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42E3764" wp14:editId="4C0FA675">
            <wp:extent cx="5440680" cy="435254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CB7B0" w14:textId="77777777" w:rsidR="00604A94" w:rsidRDefault="00604A94" w:rsidP="003548E8">
      <w:pPr>
        <w:rPr>
          <w:sz w:val="28"/>
          <w:szCs w:val="28"/>
        </w:rPr>
      </w:pPr>
    </w:p>
    <w:p w14:paraId="79C800B8" w14:textId="77777777" w:rsidR="00604A94" w:rsidRDefault="00604A94" w:rsidP="00604A94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.log.transformed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.log.transformed))</w:t>
      </w:r>
    </w:p>
    <w:p w14:paraId="38DFB8F9" w14:textId="77777777" w:rsidR="00604A94" w:rsidRDefault="00604A94" w:rsidP="003548E8">
      <w:pPr>
        <w:rPr>
          <w:sz w:val="28"/>
          <w:szCs w:val="28"/>
        </w:rPr>
      </w:pPr>
    </w:p>
    <w:p w14:paraId="6BC6B887" w14:textId="41A215F1" w:rsidR="00604A94" w:rsidRDefault="00604A94" w:rsidP="003548E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230A4FB" wp14:editId="1F35F047">
            <wp:extent cx="5440680" cy="435254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F8505" w14:textId="77777777" w:rsidR="00604A94" w:rsidRDefault="00604A94" w:rsidP="003548E8">
      <w:pPr>
        <w:rPr>
          <w:sz w:val="28"/>
          <w:szCs w:val="28"/>
        </w:rPr>
      </w:pPr>
    </w:p>
    <w:p w14:paraId="05C1E263" w14:textId="77777777" w:rsidR="00C34404" w:rsidRDefault="00C34404" w:rsidP="00C34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reg.log.transformed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2BFDC3F" w14:textId="77777777" w:rsidR="00604A94" w:rsidRDefault="00604A94" w:rsidP="003548E8">
      <w:pPr>
        <w:rPr>
          <w:sz w:val="28"/>
          <w:szCs w:val="28"/>
        </w:rPr>
      </w:pPr>
    </w:p>
    <w:p w14:paraId="38E4A7D3" w14:textId="77777777" w:rsidR="00C34404" w:rsidRDefault="00C34404" w:rsidP="003548E8">
      <w:pPr>
        <w:rPr>
          <w:sz w:val="28"/>
          <w:szCs w:val="28"/>
        </w:rPr>
      </w:pPr>
    </w:p>
    <w:p w14:paraId="370717E1" w14:textId="77777777" w:rsidR="00C34404" w:rsidRDefault="00C34404" w:rsidP="003548E8">
      <w:pPr>
        <w:rPr>
          <w:sz w:val="28"/>
          <w:szCs w:val="28"/>
        </w:rPr>
      </w:pPr>
    </w:p>
    <w:p w14:paraId="262BDE7E" w14:textId="77777777" w:rsidR="00C34404" w:rsidRDefault="00C34404" w:rsidP="003548E8">
      <w:pPr>
        <w:rPr>
          <w:sz w:val="28"/>
          <w:szCs w:val="28"/>
        </w:rPr>
      </w:pPr>
    </w:p>
    <w:p w14:paraId="7C0353BF" w14:textId="77777777" w:rsidR="00C34404" w:rsidRDefault="00C34404" w:rsidP="003548E8">
      <w:pPr>
        <w:rPr>
          <w:sz w:val="28"/>
          <w:szCs w:val="28"/>
        </w:rPr>
      </w:pPr>
    </w:p>
    <w:p w14:paraId="3B75DCD1" w14:textId="2DE88AD4" w:rsidR="00C34404" w:rsidRDefault="00C34404" w:rsidP="003548E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D22C0DB" wp14:editId="494D633B">
            <wp:extent cx="5440680" cy="435254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0CDA2" w14:textId="77777777" w:rsidR="00C34404" w:rsidRDefault="00C34404" w:rsidP="003548E8">
      <w:pPr>
        <w:rPr>
          <w:sz w:val="28"/>
          <w:szCs w:val="28"/>
        </w:rPr>
      </w:pPr>
    </w:p>
    <w:p w14:paraId="0F4895DE" w14:textId="6427EEE4" w:rsidR="00C34404" w:rsidRDefault="000F7B71" w:rsidP="003548E8">
      <w:pPr>
        <w:rPr>
          <w:b/>
          <w:sz w:val="28"/>
          <w:szCs w:val="28"/>
        </w:rPr>
      </w:pPr>
      <w:r w:rsidRPr="000F7B71">
        <w:rPr>
          <w:b/>
          <w:sz w:val="28"/>
          <w:szCs w:val="28"/>
        </w:rPr>
        <w:t xml:space="preserve">Observation: </w:t>
      </w:r>
    </w:p>
    <w:p w14:paraId="6B048EE5" w14:textId="77777777" w:rsidR="000F7B71" w:rsidRDefault="000F7B71" w:rsidP="003548E8">
      <w:pPr>
        <w:rPr>
          <w:b/>
          <w:sz w:val="28"/>
          <w:szCs w:val="28"/>
        </w:rPr>
      </w:pPr>
    </w:p>
    <w:p w14:paraId="28EAE0E0" w14:textId="0670F5EE" w:rsidR="000F7B71" w:rsidRPr="00600935" w:rsidRDefault="00600935" w:rsidP="0060093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00935">
        <w:rPr>
          <w:sz w:val="28"/>
          <w:szCs w:val="28"/>
        </w:rPr>
        <w:t>Residual Plot</w:t>
      </w:r>
      <w:r w:rsidR="00D961AA" w:rsidRPr="00600935">
        <w:rPr>
          <w:sz w:val="28"/>
          <w:szCs w:val="28"/>
        </w:rPr>
        <w:t xml:space="preserve">: </w:t>
      </w:r>
      <w:r w:rsidRPr="00600935">
        <w:rPr>
          <w:sz w:val="28"/>
          <w:szCs w:val="28"/>
        </w:rPr>
        <w:t xml:space="preserve"> The points are scattered around zero and there is no pattern. </w:t>
      </w:r>
    </w:p>
    <w:p w14:paraId="262DD8FE" w14:textId="324F28A1" w:rsidR="00600935" w:rsidRPr="00600935" w:rsidRDefault="00600935" w:rsidP="0060093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00935">
        <w:rPr>
          <w:sz w:val="28"/>
          <w:szCs w:val="28"/>
        </w:rPr>
        <w:t>QQ Plot: The plot is considerably normal.</w:t>
      </w:r>
    </w:p>
    <w:p w14:paraId="0172F5DF" w14:textId="21D6804F" w:rsidR="00600935" w:rsidRDefault="00600935" w:rsidP="0060093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00935">
        <w:rPr>
          <w:sz w:val="28"/>
          <w:szCs w:val="28"/>
        </w:rPr>
        <w:t xml:space="preserve">Time Series Plot:  There is no patter and errors are independent. </w:t>
      </w:r>
    </w:p>
    <w:p w14:paraId="02141DB4" w14:textId="77777777" w:rsidR="00DE2689" w:rsidRDefault="00DE2689" w:rsidP="00DE2689">
      <w:pPr>
        <w:rPr>
          <w:sz w:val="28"/>
          <w:szCs w:val="28"/>
        </w:rPr>
      </w:pPr>
    </w:p>
    <w:p w14:paraId="0B6C25B5" w14:textId="24606FE4" w:rsidR="00F56B85" w:rsidRDefault="00AE6FC0" w:rsidP="00DE2689">
      <w:pPr>
        <w:rPr>
          <w:b/>
          <w:sz w:val="28"/>
          <w:szCs w:val="28"/>
        </w:rPr>
      </w:pPr>
      <w:r w:rsidRPr="00AE6FC0">
        <w:rPr>
          <w:b/>
          <w:sz w:val="28"/>
          <w:szCs w:val="28"/>
        </w:rPr>
        <w:t>Comparison between before transformation and after transformation</w:t>
      </w:r>
    </w:p>
    <w:p w14:paraId="22B13713" w14:textId="77777777" w:rsidR="00AE6FC0" w:rsidRDefault="00AE6FC0" w:rsidP="00DE2689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F33361" w14:paraId="5693E7F7" w14:textId="77777777" w:rsidTr="00F33361">
        <w:trPr>
          <w:trHeight w:val="395"/>
        </w:trPr>
        <w:tc>
          <w:tcPr>
            <w:tcW w:w="2337" w:type="dxa"/>
          </w:tcPr>
          <w:p w14:paraId="1BDF534E" w14:textId="124AADC7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ariable</w:t>
            </w:r>
          </w:p>
        </w:tc>
        <w:tc>
          <w:tcPr>
            <w:tcW w:w="2337" w:type="dxa"/>
          </w:tcPr>
          <w:p w14:paraId="618B930D" w14:textId="5D6CD0DB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 Square</w:t>
            </w:r>
          </w:p>
        </w:tc>
        <w:tc>
          <w:tcPr>
            <w:tcW w:w="2338" w:type="dxa"/>
          </w:tcPr>
          <w:p w14:paraId="42955102" w14:textId="73818068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-statistics</w:t>
            </w:r>
          </w:p>
        </w:tc>
      </w:tr>
      <w:tr w:rsidR="00F33361" w14:paraId="7EDB7608" w14:textId="77777777" w:rsidTr="00F33361">
        <w:tc>
          <w:tcPr>
            <w:tcW w:w="2337" w:type="dxa"/>
          </w:tcPr>
          <w:p w14:paraId="0336DD41" w14:textId="62F51283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fore Transformation</w:t>
            </w:r>
          </w:p>
        </w:tc>
        <w:tc>
          <w:tcPr>
            <w:tcW w:w="2337" w:type="dxa"/>
          </w:tcPr>
          <w:p w14:paraId="6AD2B704" w14:textId="000266E8" w:rsidR="00F33361" w:rsidRPr="00D916C9" w:rsidRDefault="00D916C9" w:rsidP="00DE2689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3896</w:t>
            </w:r>
          </w:p>
        </w:tc>
        <w:tc>
          <w:tcPr>
            <w:tcW w:w="2338" w:type="dxa"/>
          </w:tcPr>
          <w:p w14:paraId="30C3FB55" w14:textId="38FA0764" w:rsidR="00F33361" w:rsidRPr="00D916C9" w:rsidRDefault="00D916C9" w:rsidP="00DE2689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60.63</w:t>
            </w:r>
          </w:p>
        </w:tc>
      </w:tr>
      <w:tr w:rsidR="00F33361" w14:paraId="1AE226CD" w14:textId="77777777" w:rsidTr="00F33361">
        <w:tc>
          <w:tcPr>
            <w:tcW w:w="2337" w:type="dxa"/>
          </w:tcPr>
          <w:p w14:paraId="444BFAC8" w14:textId="6ED42845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fter Transformation</w:t>
            </w:r>
          </w:p>
        </w:tc>
        <w:tc>
          <w:tcPr>
            <w:tcW w:w="2337" w:type="dxa"/>
          </w:tcPr>
          <w:p w14:paraId="31E09775" w14:textId="53E0ED94" w:rsidR="00F33361" w:rsidRPr="00D916C9" w:rsidRDefault="00D916C9" w:rsidP="00DE2689">
            <w:pPr>
              <w:rPr>
                <w:sz w:val="28"/>
                <w:szCs w:val="28"/>
              </w:rPr>
            </w:pPr>
            <w:r w:rsidRPr="00D916C9">
              <w:rPr>
                <w:sz w:val="28"/>
                <w:szCs w:val="28"/>
              </w:rPr>
              <w:t>0.5385</w:t>
            </w:r>
          </w:p>
        </w:tc>
        <w:tc>
          <w:tcPr>
            <w:tcW w:w="2338" w:type="dxa"/>
          </w:tcPr>
          <w:p w14:paraId="101F4451" w14:textId="3AB2809C" w:rsidR="00F33361" w:rsidRPr="00D916C9" w:rsidRDefault="00D916C9" w:rsidP="00DE2689">
            <w:pPr>
              <w:rPr>
                <w:sz w:val="28"/>
                <w:szCs w:val="28"/>
              </w:rPr>
            </w:pPr>
            <w:r w:rsidRPr="00D916C9">
              <w:rPr>
                <w:sz w:val="28"/>
                <w:szCs w:val="28"/>
              </w:rPr>
              <w:t>110.8</w:t>
            </w:r>
          </w:p>
        </w:tc>
      </w:tr>
    </w:tbl>
    <w:p w14:paraId="039AA50E" w14:textId="77777777" w:rsidR="00AE6FC0" w:rsidRDefault="00AE6FC0" w:rsidP="00DE2689">
      <w:pPr>
        <w:rPr>
          <w:b/>
          <w:sz w:val="28"/>
          <w:szCs w:val="28"/>
        </w:rPr>
      </w:pPr>
    </w:p>
    <w:p w14:paraId="561B725E" w14:textId="77777777" w:rsidR="00DC1AC9" w:rsidRDefault="00DC1AC9" w:rsidP="00DE2689">
      <w:pPr>
        <w:rPr>
          <w:b/>
          <w:sz w:val="28"/>
          <w:szCs w:val="28"/>
        </w:rPr>
      </w:pPr>
    </w:p>
    <w:p w14:paraId="75FF67FF" w14:textId="6DCD3FEF" w:rsidR="00DC1AC9" w:rsidRDefault="00DC1AC9" w:rsidP="00DE2689">
      <w:pPr>
        <w:rPr>
          <w:sz w:val="28"/>
          <w:szCs w:val="28"/>
        </w:rPr>
      </w:pPr>
      <w:r w:rsidRPr="00DC1AC9">
        <w:rPr>
          <w:sz w:val="28"/>
          <w:szCs w:val="28"/>
        </w:rPr>
        <w:t xml:space="preserve">Clearly from the above observations model performs considerably better than before transformation. </w:t>
      </w:r>
    </w:p>
    <w:p w14:paraId="7506F580" w14:textId="77777777" w:rsidR="00DC1AC9" w:rsidRDefault="00DC1AC9" w:rsidP="00DE2689">
      <w:pPr>
        <w:rPr>
          <w:sz w:val="28"/>
          <w:szCs w:val="28"/>
        </w:rPr>
      </w:pPr>
    </w:p>
    <w:p w14:paraId="5DC2E15C" w14:textId="49BBC678" w:rsidR="000E7090" w:rsidRDefault="000E7090" w:rsidP="000E7090">
      <w:pPr>
        <w:rPr>
          <w:b/>
          <w:sz w:val="44"/>
          <w:szCs w:val="44"/>
        </w:rPr>
      </w:pPr>
      <w:r>
        <w:rPr>
          <w:b/>
          <w:sz w:val="44"/>
          <w:szCs w:val="44"/>
        </w:rPr>
        <w:t>Problem 3</w:t>
      </w:r>
      <w:r w:rsidRPr="00AB3C3D">
        <w:rPr>
          <w:b/>
          <w:sz w:val="44"/>
          <w:szCs w:val="44"/>
        </w:rPr>
        <w:t>.</w:t>
      </w:r>
    </w:p>
    <w:p w14:paraId="43B9D737" w14:textId="77777777" w:rsidR="000E7090" w:rsidRDefault="000E7090" w:rsidP="000E7090">
      <w:pPr>
        <w:rPr>
          <w:b/>
          <w:sz w:val="44"/>
          <w:szCs w:val="44"/>
        </w:rPr>
      </w:pPr>
    </w:p>
    <w:p w14:paraId="4B8228DB" w14:textId="4874A010" w:rsidR="000E7090" w:rsidRDefault="00DC29C2" w:rsidP="000E7090">
      <w:pPr>
        <w:rPr>
          <w:b/>
          <w:sz w:val="28"/>
          <w:szCs w:val="28"/>
        </w:rPr>
      </w:pPr>
      <w:r w:rsidRPr="00DC29C2">
        <w:rPr>
          <w:b/>
          <w:sz w:val="28"/>
          <w:szCs w:val="28"/>
        </w:rPr>
        <w:t xml:space="preserve">Prediction: </w:t>
      </w:r>
    </w:p>
    <w:p w14:paraId="3D2D5EC1" w14:textId="77777777" w:rsidR="00DC29C2" w:rsidRDefault="00DC29C2" w:rsidP="000E7090">
      <w:pPr>
        <w:rPr>
          <w:b/>
          <w:sz w:val="28"/>
          <w:szCs w:val="28"/>
        </w:rPr>
      </w:pPr>
    </w:p>
    <w:p w14:paraId="585303CE" w14:textId="77777777" w:rsidR="00DC29C2" w:rsidRDefault="00DC29C2" w:rsidP="00DC29C2">
      <w:pPr>
        <w:pStyle w:val="SourceCode"/>
      </w:pPr>
      <w:r>
        <w:rPr>
          <w:rStyle w:val="CommentTok"/>
        </w:rPr>
        <w:t># prediction of PSA for mean of cancer volume</w:t>
      </w:r>
      <w:r>
        <w:br/>
      </w:r>
      <w:r>
        <w:br/>
      </w:r>
      <w:r>
        <w:rPr>
          <w:rStyle w:val="NormalTok"/>
        </w:rPr>
        <w:t>x.n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ata$cancervol)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psa.reg, </w:t>
      </w:r>
      <w:r>
        <w:rPr>
          <w:rStyle w:val="DataTypeTok"/>
        </w:rPr>
        <w:t>newdata=</w:t>
      </w:r>
      <w:r>
        <w:rPr>
          <w:rStyle w:val="NormalTok"/>
        </w:rPr>
        <w:t>x.new)</w:t>
      </w:r>
    </w:p>
    <w:p w14:paraId="03C5EDA6" w14:textId="77777777" w:rsidR="00DC29C2" w:rsidRDefault="00DC29C2" w:rsidP="00DC29C2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4.89438</w:t>
      </w:r>
    </w:p>
    <w:p w14:paraId="5B3ABDCA" w14:textId="77777777" w:rsidR="00DC29C2" w:rsidRDefault="00DC29C2" w:rsidP="00DC29C2">
      <w:pPr>
        <w:pStyle w:val="SourceCode"/>
        <w:rPr>
          <w:rStyle w:val="NormalTok"/>
        </w:rPr>
      </w:pPr>
      <w:r>
        <w:rPr>
          <w:rStyle w:val="CommentTok"/>
        </w:rPr>
        <w:t xml:space="preserve"># prediction of PSA for mean of log transformed cancer volume </w:t>
      </w:r>
      <w:r>
        <w:br/>
      </w:r>
      <w:r>
        <w:rPr>
          <w:rStyle w:val="NormalTok"/>
        </w:rPr>
        <w:t>log.predict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KeywordTok"/>
        </w:rPr>
        <w:t>predict</w:t>
      </w:r>
      <w:r>
        <w:rPr>
          <w:rStyle w:val="NormalTok"/>
        </w:rPr>
        <w:t>(reg.log.transformed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ancervol.log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data$cancervol))))</w:t>
      </w:r>
    </w:p>
    <w:p w14:paraId="545ECEBD" w14:textId="6BF8675B" w:rsidR="00DC29C2" w:rsidRDefault="00DC29C2" w:rsidP="00DC29C2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</w:t>
      </w:r>
      <w:r w:rsidRPr="00DC29C2">
        <w:rPr>
          <w:rStyle w:val="VerbatimChar"/>
        </w:rPr>
        <w:t>12.81632</w:t>
      </w:r>
    </w:p>
    <w:p w14:paraId="2AD1F989" w14:textId="77777777" w:rsidR="00DC29C2" w:rsidRDefault="00DC29C2" w:rsidP="00DC29C2">
      <w:pPr>
        <w:pStyle w:val="SourceCode"/>
        <w:rPr>
          <w:rStyle w:val="NormalTok"/>
        </w:rPr>
      </w:pPr>
    </w:p>
    <w:p w14:paraId="778FC8F8" w14:textId="77777777" w:rsidR="00DC29C2" w:rsidRDefault="00DC29C2" w:rsidP="00DC29C2">
      <w:pPr>
        <w:pStyle w:val="SourceCode"/>
      </w:pPr>
    </w:p>
    <w:p w14:paraId="1098DCE5" w14:textId="77777777" w:rsidR="00DC29C2" w:rsidRDefault="00DC29C2" w:rsidP="000E7090">
      <w:pPr>
        <w:rPr>
          <w:sz w:val="28"/>
          <w:szCs w:val="28"/>
        </w:rPr>
      </w:pPr>
    </w:p>
    <w:p w14:paraId="33A1F250" w14:textId="77777777" w:rsidR="00DC29C2" w:rsidRPr="00DC29C2" w:rsidRDefault="00DC29C2" w:rsidP="000E7090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100B7D" w14:paraId="605865EC" w14:textId="77777777" w:rsidTr="00F9420D">
        <w:trPr>
          <w:trHeight w:val="395"/>
        </w:trPr>
        <w:tc>
          <w:tcPr>
            <w:tcW w:w="2337" w:type="dxa"/>
          </w:tcPr>
          <w:p w14:paraId="1B4E147E" w14:textId="77777777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ariable</w:t>
            </w:r>
          </w:p>
        </w:tc>
        <w:tc>
          <w:tcPr>
            <w:tcW w:w="2337" w:type="dxa"/>
          </w:tcPr>
          <w:p w14:paraId="1D74DEDF" w14:textId="3034AE0C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diction</w:t>
            </w:r>
          </w:p>
        </w:tc>
      </w:tr>
      <w:tr w:rsidR="00100B7D" w:rsidRPr="00D916C9" w14:paraId="6A148B14" w14:textId="77777777" w:rsidTr="00F9420D">
        <w:tc>
          <w:tcPr>
            <w:tcW w:w="2337" w:type="dxa"/>
          </w:tcPr>
          <w:p w14:paraId="3A4AF90F" w14:textId="77777777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fore Transformation</w:t>
            </w:r>
          </w:p>
        </w:tc>
        <w:tc>
          <w:tcPr>
            <w:tcW w:w="2337" w:type="dxa"/>
          </w:tcPr>
          <w:p w14:paraId="47A5EE30" w14:textId="77777777" w:rsidR="00100B7D" w:rsidRPr="00100B7D" w:rsidRDefault="00100B7D" w:rsidP="00100B7D">
            <w:pPr>
              <w:rPr>
                <w:sz w:val="28"/>
                <w:szCs w:val="28"/>
              </w:rPr>
            </w:pPr>
            <w:r w:rsidRPr="00100B7D">
              <w:rPr>
                <w:sz w:val="28"/>
                <w:szCs w:val="28"/>
              </w:rPr>
              <w:t>14.89438</w:t>
            </w:r>
          </w:p>
          <w:p w14:paraId="6941849F" w14:textId="2B3C6971" w:rsidR="00100B7D" w:rsidRPr="00D916C9" w:rsidRDefault="00100B7D" w:rsidP="00100B7D">
            <w:pPr>
              <w:rPr>
                <w:sz w:val="28"/>
                <w:szCs w:val="28"/>
              </w:rPr>
            </w:pPr>
          </w:p>
        </w:tc>
      </w:tr>
      <w:tr w:rsidR="00100B7D" w:rsidRPr="00D916C9" w14:paraId="15D339A0" w14:textId="77777777" w:rsidTr="00F9420D">
        <w:tc>
          <w:tcPr>
            <w:tcW w:w="2337" w:type="dxa"/>
          </w:tcPr>
          <w:p w14:paraId="312868E4" w14:textId="77777777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fter Transformation</w:t>
            </w:r>
          </w:p>
        </w:tc>
        <w:tc>
          <w:tcPr>
            <w:tcW w:w="2337" w:type="dxa"/>
          </w:tcPr>
          <w:p w14:paraId="764CB882" w14:textId="2E6241DE" w:rsidR="00100B7D" w:rsidRPr="00D916C9" w:rsidRDefault="00100B7D" w:rsidP="00F9420D">
            <w:pPr>
              <w:rPr>
                <w:sz w:val="28"/>
                <w:szCs w:val="28"/>
              </w:rPr>
            </w:pPr>
            <w:r w:rsidRPr="00100B7D">
              <w:rPr>
                <w:sz w:val="28"/>
                <w:szCs w:val="28"/>
              </w:rPr>
              <w:t>12.81632</w:t>
            </w:r>
          </w:p>
        </w:tc>
      </w:tr>
    </w:tbl>
    <w:p w14:paraId="106D341B" w14:textId="77777777" w:rsidR="00DC29C2" w:rsidRPr="00DC29C2" w:rsidRDefault="00DC29C2" w:rsidP="000E7090">
      <w:pPr>
        <w:rPr>
          <w:sz w:val="28"/>
          <w:szCs w:val="28"/>
        </w:rPr>
      </w:pPr>
    </w:p>
    <w:p w14:paraId="2705249D" w14:textId="77777777" w:rsidR="00DC1AC9" w:rsidRPr="00DC1AC9" w:rsidRDefault="00DC1AC9" w:rsidP="00DE2689">
      <w:pPr>
        <w:rPr>
          <w:sz w:val="28"/>
          <w:szCs w:val="28"/>
        </w:rPr>
      </w:pPr>
    </w:p>
    <w:p w14:paraId="6EE54D24" w14:textId="77777777" w:rsidR="00DC1AC9" w:rsidRDefault="00DC1AC9" w:rsidP="00DE2689">
      <w:pPr>
        <w:rPr>
          <w:b/>
          <w:sz w:val="28"/>
          <w:szCs w:val="28"/>
        </w:rPr>
      </w:pPr>
    </w:p>
    <w:p w14:paraId="761A965A" w14:textId="77777777" w:rsidR="00DC1AC9" w:rsidRPr="00AE6FC0" w:rsidRDefault="00DC1AC9" w:rsidP="00DE2689">
      <w:pPr>
        <w:rPr>
          <w:b/>
          <w:sz w:val="28"/>
          <w:szCs w:val="28"/>
        </w:rPr>
      </w:pPr>
    </w:p>
    <w:sectPr w:rsidR="00DC1AC9" w:rsidRPr="00AE6FC0" w:rsidSect="00DA59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C9428D"/>
    <w:multiLevelType w:val="hybridMultilevel"/>
    <w:tmpl w:val="7A22F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8D6DDA"/>
    <w:multiLevelType w:val="hybridMultilevel"/>
    <w:tmpl w:val="A086C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976AAD"/>
    <w:multiLevelType w:val="hybridMultilevel"/>
    <w:tmpl w:val="67A8031A"/>
    <w:lvl w:ilvl="0" w:tplc="9F727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en-US" w:vendorID="64" w:dllVersion="131078" w:nlCheck="1" w:checkStyle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502D"/>
    <w:rsid w:val="000724C3"/>
    <w:rsid w:val="000A5E88"/>
    <w:rsid w:val="000E7090"/>
    <w:rsid w:val="000F7B71"/>
    <w:rsid w:val="00100B7D"/>
    <w:rsid w:val="00241E8E"/>
    <w:rsid w:val="00326C1A"/>
    <w:rsid w:val="003548E8"/>
    <w:rsid w:val="00387AF9"/>
    <w:rsid w:val="003E4348"/>
    <w:rsid w:val="003E6D60"/>
    <w:rsid w:val="004018E5"/>
    <w:rsid w:val="0051762E"/>
    <w:rsid w:val="005C1210"/>
    <w:rsid w:val="00600935"/>
    <w:rsid w:val="00604A94"/>
    <w:rsid w:val="00631BE2"/>
    <w:rsid w:val="0064754A"/>
    <w:rsid w:val="006E502D"/>
    <w:rsid w:val="006F5881"/>
    <w:rsid w:val="00743582"/>
    <w:rsid w:val="007813F5"/>
    <w:rsid w:val="008149DD"/>
    <w:rsid w:val="008B3B69"/>
    <w:rsid w:val="008D300A"/>
    <w:rsid w:val="00A80A2C"/>
    <w:rsid w:val="00AB3C3D"/>
    <w:rsid w:val="00AB3E20"/>
    <w:rsid w:val="00AE6FC0"/>
    <w:rsid w:val="00B26A58"/>
    <w:rsid w:val="00C34404"/>
    <w:rsid w:val="00D7190D"/>
    <w:rsid w:val="00D916C9"/>
    <w:rsid w:val="00D930CD"/>
    <w:rsid w:val="00D961AA"/>
    <w:rsid w:val="00DA597E"/>
    <w:rsid w:val="00DC1AC9"/>
    <w:rsid w:val="00DC29C2"/>
    <w:rsid w:val="00DE2689"/>
    <w:rsid w:val="00DE4DD6"/>
    <w:rsid w:val="00DE50A8"/>
    <w:rsid w:val="00E81349"/>
    <w:rsid w:val="00E937B0"/>
    <w:rsid w:val="00F33361"/>
    <w:rsid w:val="00F56B85"/>
    <w:rsid w:val="00FD3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260F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AB3C3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B3C3D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AB3C3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B3C3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AB3C3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B3C3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B3C3D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AB3C3D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631B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sid w:val="004018E5"/>
    <w:rPr>
      <w:rFonts w:ascii="Consolas" w:hAnsi="Consolas"/>
      <w:color w:val="0000CF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D93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0</Pages>
  <Words>1538</Words>
  <Characters>8771</Characters>
  <Application>Microsoft Macintosh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, Prashant</dc:creator>
  <cp:keywords/>
  <dc:description/>
  <cp:lastModifiedBy>Prakash, Prashant</cp:lastModifiedBy>
  <cp:revision>42</cp:revision>
  <dcterms:created xsi:type="dcterms:W3CDTF">2015-12-03T05:24:00Z</dcterms:created>
  <dcterms:modified xsi:type="dcterms:W3CDTF">2015-12-03T20:43:00Z</dcterms:modified>
</cp:coreProperties>
</file>